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B15DC9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БЕЛА ЦРКВ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196A5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="00196A5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),</w:t>
      </w:r>
      <w:r w:rsidR="00196A5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</w:t>
      </w:r>
      <w:r w:rsidR="00196A5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6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5A38" w:rsidRDefault="005A5A38" w:rsidP="00CB7E8C">
      <w:pPr>
        <w:spacing w:after="0" w:line="240" w:lineRule="auto"/>
      </w:pPr>
      <w:r>
        <w:separator/>
      </w:r>
    </w:p>
  </w:endnote>
  <w:endnote w:type="continuationSeparator" w:id="0">
    <w:p w:rsidR="005A5A38" w:rsidRDefault="005A5A3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5A38" w:rsidRDefault="005A5A38" w:rsidP="00CB7E8C">
      <w:pPr>
        <w:spacing w:after="0" w:line="240" w:lineRule="auto"/>
      </w:pPr>
      <w:r>
        <w:separator/>
      </w:r>
    </w:p>
  </w:footnote>
  <w:footnote w:type="continuationSeparator" w:id="0">
    <w:p w:rsidR="005A5A38" w:rsidRDefault="005A5A3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96A5C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3E9C"/>
    <w:rsid w:val="0052721F"/>
    <w:rsid w:val="00552A02"/>
    <w:rsid w:val="00556FCB"/>
    <w:rsid w:val="0058199F"/>
    <w:rsid w:val="005A2199"/>
    <w:rsid w:val="005A5A38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15DC9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64835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266F9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F68DD-CABE-4035-B662-8500C722F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arko</cp:lastModifiedBy>
  <cp:revision>2</cp:revision>
  <cp:lastPrinted>2022-07-21T07:17:00Z</cp:lastPrinted>
  <dcterms:created xsi:type="dcterms:W3CDTF">2022-07-21T08:31:00Z</dcterms:created>
  <dcterms:modified xsi:type="dcterms:W3CDTF">2022-07-21T08:31:00Z</dcterms:modified>
</cp:coreProperties>
</file>